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A4614" w14:textId="09D71844" w:rsidR="006969CD" w:rsidRDefault="002B7297" w:rsidP="002B7297">
      <w:pPr>
        <w:pStyle w:val="ListParagraph"/>
        <w:numPr>
          <w:ilvl w:val="0"/>
          <w:numId w:val="1"/>
        </w:numPr>
        <w:bidi/>
      </w:pPr>
      <w:r>
        <w:rPr>
          <w:rFonts w:hint="cs"/>
          <w:rtl/>
          <w:lang w:bidi="fa-IR"/>
        </w:rPr>
        <w:t>قالب بندی پرونده خود را درست کنید</w:t>
      </w:r>
    </w:p>
    <w:p w14:paraId="617D5DBA" w14:textId="2F132412" w:rsidR="00303A6C" w:rsidRDefault="00303A6C" w:rsidP="002B7297">
      <w:pPr>
        <w:pStyle w:val="ListParagraph"/>
        <w:bidi/>
      </w:pPr>
      <w:r w:rsidRPr="00303A6C">
        <w:drawing>
          <wp:inline distT="0" distB="0" distL="0" distR="0" wp14:anchorId="0C5B9465" wp14:editId="5DA9AB15">
            <wp:extent cx="4967288" cy="1344459"/>
            <wp:effectExtent l="152400" t="152400" r="367030" b="370205"/>
            <wp:docPr id="5910890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1089080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83642" cy="13488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7894698" w14:textId="1ABA51ED" w:rsidR="00303A6C" w:rsidRDefault="002B7297" w:rsidP="002B7297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پرونده خود را با رمزگذاری </w:t>
      </w:r>
      <w:r>
        <w:t>UTF-8</w:t>
      </w:r>
      <w:r>
        <w:rPr>
          <w:rFonts w:hint="cs"/>
          <w:rtl/>
          <w:lang w:bidi="fa-IR"/>
        </w:rPr>
        <w:t xml:space="preserve"> بصورت </w:t>
      </w:r>
      <w:r>
        <w:rPr>
          <w:lang w:bidi="fa-IR"/>
        </w:rPr>
        <w:t>CSV</w:t>
      </w:r>
      <w:r>
        <w:rPr>
          <w:rFonts w:hint="cs"/>
          <w:rtl/>
          <w:lang w:bidi="fa-IR"/>
        </w:rPr>
        <w:t xml:space="preserve"> ذخیره کنید</w:t>
      </w:r>
    </w:p>
    <w:p w14:paraId="6321D566" w14:textId="43C961FB" w:rsidR="00303A6C" w:rsidRDefault="00303A6C" w:rsidP="002B7297">
      <w:pPr>
        <w:pStyle w:val="ListParagraph"/>
        <w:bidi/>
      </w:pPr>
      <w:r w:rsidRPr="00303A6C">
        <w:drawing>
          <wp:inline distT="0" distB="0" distL="0" distR="0" wp14:anchorId="1FC0C243" wp14:editId="1E887B7E">
            <wp:extent cx="4002405" cy="2959456"/>
            <wp:effectExtent l="152400" t="152400" r="360045" b="355600"/>
            <wp:docPr id="16075370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753708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1488" cy="296617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6E1A2F" w14:textId="3B14113C" w:rsidR="00303A6C" w:rsidRDefault="002B7297" w:rsidP="002B7297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t xml:space="preserve">نام پرونده </w:t>
      </w:r>
      <w:r>
        <w:rPr>
          <w:rFonts w:hint="cs"/>
          <w:rtl/>
          <w:lang w:bidi="fa-IR"/>
        </w:rPr>
        <w:t xml:space="preserve">و نام ستون صحیح را در پرونده پایتون وارد کنید. در این مثال نام پرونده </w:t>
      </w:r>
      <w:r>
        <w:rPr>
          <w:lang w:bidi="fa-IR"/>
        </w:rPr>
        <w:t>Keyword1.csv</w:t>
      </w:r>
      <w:r>
        <w:rPr>
          <w:rFonts w:hint="cs"/>
          <w:rtl/>
          <w:lang w:bidi="fa-IR"/>
        </w:rPr>
        <w:t xml:space="preserve"> و نام ستون </w:t>
      </w:r>
      <w:r>
        <w:rPr>
          <w:lang w:bidi="fa-IR"/>
        </w:rPr>
        <w:t>Keyword</w:t>
      </w:r>
      <w:r>
        <w:rPr>
          <w:rFonts w:hint="cs"/>
          <w:rtl/>
          <w:lang w:bidi="fa-IR"/>
        </w:rPr>
        <w:t xml:space="preserve"> است</w:t>
      </w:r>
    </w:p>
    <w:p w14:paraId="576E2E4C" w14:textId="63D22D95" w:rsidR="00303A6C" w:rsidRDefault="00303A6C" w:rsidP="002B7297">
      <w:pPr>
        <w:pStyle w:val="ListParagraph"/>
        <w:bidi/>
      </w:pPr>
      <w:r w:rsidRPr="00303A6C">
        <w:drawing>
          <wp:inline distT="0" distB="0" distL="0" distR="0" wp14:anchorId="112BA88A" wp14:editId="29EFFA45">
            <wp:extent cx="2800370" cy="1924064"/>
            <wp:effectExtent l="152400" t="152400" r="361950" b="361950"/>
            <wp:docPr id="633452518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3452518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0370" cy="192406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6CF948" w14:textId="484A68C6" w:rsidR="00303A6C" w:rsidRDefault="002B7297" w:rsidP="002B7297">
      <w:pPr>
        <w:pStyle w:val="ListParagraph"/>
        <w:numPr>
          <w:ilvl w:val="0"/>
          <w:numId w:val="1"/>
        </w:numPr>
        <w:bidi/>
      </w:pPr>
      <w:r>
        <w:rPr>
          <w:rFonts w:hint="cs"/>
          <w:rtl/>
        </w:rPr>
        <w:lastRenderedPageBreak/>
        <w:t xml:space="preserve">برای ذخیره خروجی در یک پرونده متنی </w:t>
      </w:r>
      <w:r>
        <w:t>tekrar-parvandeh.py</w:t>
      </w:r>
      <w:r>
        <w:rPr>
          <w:rFonts w:hint="cs"/>
          <w:rtl/>
          <w:lang w:bidi="fa-IR"/>
        </w:rPr>
        <w:t xml:space="preserve"> و برای نمایش خروجی روی صفحه </w:t>
      </w:r>
      <w:r>
        <w:rPr>
          <w:lang w:bidi="fa-IR"/>
        </w:rPr>
        <w:t>tekrar-safhe.py</w:t>
      </w:r>
      <w:r>
        <w:rPr>
          <w:rFonts w:hint="cs"/>
          <w:rtl/>
          <w:lang w:bidi="fa-IR"/>
        </w:rPr>
        <w:t xml:space="preserve"> را اجرا کنید:</w:t>
      </w:r>
    </w:p>
    <w:p w14:paraId="2DCCA8D6" w14:textId="2357DB26" w:rsidR="00303A6C" w:rsidRDefault="002B7297" w:rsidP="00D16D79">
      <w:pPr>
        <w:pStyle w:val="ListParagraph"/>
        <w:bidi/>
      </w:pPr>
      <w:r w:rsidRPr="002B7297">
        <w:drawing>
          <wp:inline distT="0" distB="0" distL="0" distR="0" wp14:anchorId="06F0B532" wp14:editId="5B63EBBF">
            <wp:extent cx="3114698" cy="1143008"/>
            <wp:effectExtent l="0" t="0" r="9525" b="0"/>
            <wp:docPr id="253661568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661568" name="Picture 1" descr="A screen shot of a computer pro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4698" cy="114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3A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134AB0"/>
    <w:multiLevelType w:val="hybridMultilevel"/>
    <w:tmpl w:val="2CD6666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7608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Mws7CwsDS2tACyDZR0lIJTi4sz8/NACgxrAQ6w5BwsAAAA"/>
  </w:docVars>
  <w:rsids>
    <w:rsidRoot w:val="009E2B3A"/>
    <w:rsid w:val="002B7297"/>
    <w:rsid w:val="00303A6C"/>
    <w:rsid w:val="00577F54"/>
    <w:rsid w:val="006969CD"/>
    <w:rsid w:val="009E2B3A"/>
    <w:rsid w:val="00D16D79"/>
    <w:rsid w:val="00FB48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990B6"/>
  <w15:chartTrackingRefBased/>
  <w15:docId w15:val="{4F753F31-2A4F-47AC-8FC5-0ABF281C93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A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8</Words>
  <Characters>277</Characters>
  <DocSecurity>0</DocSecurity>
  <Lines>2</Lines>
  <Paragraphs>1</Paragraphs>
  <ScaleCrop>false</ScaleCrop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cp:keywords/>
  <dc:description/>
  <dcterms:created xsi:type="dcterms:W3CDTF">2023-08-18T21:48:00Z</dcterms:created>
  <dcterms:modified xsi:type="dcterms:W3CDTF">2023-08-18T22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e90863bdbfadcbb2de09afcece2a16c15394662854fa65560ab65e7330c7b46</vt:lpwstr>
  </property>
</Properties>
</file>